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Xfb5a3d45a170192152e3e54a49ba11138e3b587"/>
    <w:p>
      <w:pPr>
        <w:pStyle w:val="Heading1"/>
      </w:pPr>
      <w:r>
        <w:t xml:space="preserve">Cover Letter for University Lecturer Position</w:t>
      </w:r>
    </w:p>
    <w:p>
      <w:pPr>
        <w:pStyle w:val="FirstParagraph"/>
      </w:pPr>
      <w:r>
        <w:t xml:space="preserve">Dear [Hiring Committee Name or Department Head],</w:t>
      </w:r>
    </w:p>
    <w:p>
      <w:pPr>
        <w:pStyle w:val="BodyText"/>
      </w:pPr>
      <w:r>
        <w:t xml:space="preserve">I am writing to express my enthusiastic interest in the University Lecturer position at a prestigious institution in Spain, specifically Madrid. As an experienced academic with a deep commitment to higher education and a passion for fostering intellectual growth, I am eager to contribute my expertise and dedication to your university’s mission of excellence. My background in [Your Field of Study] combined with my cultural adaptability and strong teaching philosophy align perfectly with the dynamic academic environment that Madrid offers. I am particularly drawn to this opportunity as it allows me to combine my professional aspirations with the rich cultural and academic heritage of Spain.</w:t>
      </w:r>
    </w:p>
    <w:bookmarkStart w:id="20" w:name="X2f851ae386484872fcb6e3cdf4d424bbc3e1a4e"/>
    <w:p>
      <w:pPr>
        <w:pStyle w:val="Heading2"/>
      </w:pPr>
      <w:r>
        <w:t xml:space="preserve">Academic Background and Teaching Experience</w:t>
      </w:r>
    </w:p>
    <w:p>
      <w:pPr>
        <w:pStyle w:val="FirstParagraph"/>
      </w:pPr>
      <w:r>
        <w:t xml:space="preserve">With [X years] of experience in academia, I have developed a robust teaching methodology that emphasizes critical thinking, interdisciplinary learning, and student-centered engagement. My academic journey began at [Your University], where I earned my [Degree] in [Field of Study]. This foundation was further strengthened during my postgraduate studies at [Another University], where I specialized in [Specialization Area]. Throughout my career, I have served as a lecturer at institutions such as [Previous Institutions], where I designed and delivered courses on topics ranging from [Specific Subjects] to [Another Subject], ensuring that students gain both theoretical knowledge and practical skills.</w:t>
      </w:r>
    </w:p>
    <w:p>
      <w:pPr>
        <w:pStyle w:val="BodyText"/>
      </w:pPr>
      <w:r>
        <w:t xml:space="preserve">A hallmark of my teaching approach is the integration of real-world applications into the curriculum. For instance, while teaching [Specific Course Name] at [Previous Institution], I incorporated case studies from Spanish business practices and global economic trends, enabling students to connect classroom learning with international contexts. This approach not only enhanced student engagement but also fostered a deeper understanding of the subject matter. In Spain Madrid, I aim to replicate this success by tailoring my courses to reflect the unique academic and cultural landscape of the region.</w:t>
      </w:r>
    </w:p>
    <w:bookmarkEnd w:id="20"/>
    <w:bookmarkStart w:id="21" w:name="Xb7842c242d6c79d88f5ec3e743d97b9e5f3f9a0"/>
    <w:p>
      <w:pPr>
        <w:pStyle w:val="Heading2"/>
      </w:pPr>
      <w:r>
        <w:t xml:space="preserve">Research Contributions and Scholarly Work</w:t>
      </w:r>
    </w:p>
    <w:p>
      <w:pPr>
        <w:pStyle w:val="FirstParagraph"/>
      </w:pPr>
      <w:r>
        <w:t xml:space="preserve">Beyond teaching, I am deeply committed to advancing scholarly research. My work focuses on [Your Research Area], a field that intersects with [Related Disciplines]. For example, my recent study on [Title of Research Project] explored the impact of [Specific Topic] in the context of global challenges such as sustainability and technological innovation. This research has been published in reputable journals like [Journal Names], and I have presented my findings at international conferences, including those held in Spain. Such experiences have not only expanded my academic network but also reinforced my ability to collaborate with scholars from diverse backgrounds—a skill I believe is essential for contributing to the vibrant academic community in Madrid.</w:t>
      </w:r>
    </w:p>
    <w:p>
      <w:pPr>
        <w:pStyle w:val="BodyText"/>
      </w:pPr>
      <w:r>
        <w:t xml:space="preserve">My research endeavors are closely aligned with the mission of your university to promote innovation and intellectual curiosity. I am particularly interested in exploring opportunities to collaborate on projects that address local and global issues, such as [Specific Topic Relevant to Spain or Madrid]. By leveraging my research expertise, I aim to support the university’s goal of becoming a hub for cutting-edge academic inquiry while empowering students to become thought leaders in their fields.</w:t>
      </w:r>
    </w:p>
    <w:bookmarkEnd w:id="21"/>
    <w:bookmarkStart w:id="22" w:name="X398c22d5f61919ef55fa46bdcc7e3037a77d644"/>
    <w:p>
      <w:pPr>
        <w:pStyle w:val="Heading2"/>
      </w:pPr>
      <w:r>
        <w:t xml:space="preserve">Cultural Adaptability and Commitment to Madrid</w:t>
      </w:r>
    </w:p>
    <w:p>
      <w:pPr>
        <w:pStyle w:val="FirstParagraph"/>
      </w:pPr>
      <w:r>
        <w:t xml:space="preserve">Working as a University Lecturer in Spain Madrid is more than just a professional opportunity—it is an alignment of personal values and aspirations. I have always been fascinated by the country’s rich history, diverse culture, and progressive educational system. My time spent studying or working in Spain has deepened my appreciation for its academic rigor and emphasis on innovation. For instance, during my [specific experience in Spain, e.g., "exchange program at Universidad Complutense de Madrid"], I witnessed firsthand the dedication of students and faculty to excellence, which inspired me to pursue a career that bridges global perspectives with local needs.</w:t>
      </w:r>
    </w:p>
    <w:p>
      <w:pPr>
        <w:pStyle w:val="BodyText"/>
      </w:pPr>
      <w:r>
        <w:t xml:space="preserve">I am also committed to contributing to the cultural and academic vibrancy of Madrid. The city’s status as a global hub for arts, technology, and education provides a unique platform for fostering intercultural dialogue. I aim to create an inclusive classroom environment where students from diverse backgrounds can thrive, while also engaging with local communities through outreach initiatives or collaborative projects. This aligns with the university’s vision of promoting social responsibility and global citizenship.</w:t>
      </w:r>
    </w:p>
    <w:bookmarkEnd w:id="22"/>
    <w:bookmarkStart w:id="23" w:name="administrative-and-leadership-experience"/>
    <w:p>
      <w:pPr>
        <w:pStyle w:val="Heading2"/>
      </w:pPr>
      <w:r>
        <w:t xml:space="preserve">Administrative and Leadership Experience</w:t>
      </w:r>
    </w:p>
    <w:p>
      <w:pPr>
        <w:pStyle w:val="FirstParagraph"/>
      </w:pPr>
      <w:r>
        <w:t xml:space="preserve">In addition to my teaching and research, I have gained valuable experience in academic administration. As [Your Role, e.g., "Head of Department"] at [Previous Institution], I oversaw curriculum development, coordinated faculty training programs, and mentored junior lecturers. These responsibilities honed my leadership skills and strengthened my ability to navigate complex academic structures while maintaining a focus on student success. I am confident that these experiences will enable me to contribute effectively to the administrative operations of your university.</w:t>
      </w:r>
    </w:p>
    <w:p>
      <w:pPr>
        <w:pStyle w:val="BodyText"/>
      </w:pPr>
      <w:r>
        <w:t xml:space="preserve">Furthermore, I have led several initiatives aimed at enhancing student engagement, such as organizing guest lectures by industry experts and establishing research partnerships with local organizations. These efforts not only enriched the academic experience but also strengthened the institution’s ties with the broader community. In Madrid, I am eager to build on this track record by supporting programs that align with your university’s strategic goals.</w:t>
      </w:r>
    </w:p>
    <w:bookmarkEnd w:id="23"/>
    <w:bookmarkStart w:id="24" w:name="why-spain-madrid"/>
    <w:p>
      <w:pPr>
        <w:pStyle w:val="Heading2"/>
      </w:pPr>
      <w:r>
        <w:t xml:space="preserve">Why Spain Madrid?</w:t>
      </w:r>
    </w:p>
    <w:p>
      <w:pPr>
        <w:pStyle w:val="FirstParagraph"/>
      </w:pPr>
      <w:r>
        <w:t xml:space="preserve">The decision to apply for a University Lecturer position in Spain Madrid is rooted in my belief that the city represents a unique convergence of tradition and modernity. Its universities are renowned for their academic excellence, and its location at the crossroads of Europe, Africa, and the Americas offers unparalleled opportunities for global collaboration. I am particularly inspired by your university’s commitment to [specific value or initiative mentioned in the job posting, e.g., "innovative teaching methods" or "internationalization"].</w:t>
      </w:r>
    </w:p>
    <w:p>
      <w:pPr>
        <w:pStyle w:val="BodyText"/>
      </w:pPr>
      <w:r>
        <w:t xml:space="preserve">Moreover, Madrid’s vibrant cultural scene—spanning from its world-class museums to its thriving startup ecosystem—provides a stimulating environment for both personal and professional growth. I am excited about the prospect of contributing to a university that values creativity, critical inquiry, and community engagement. My goal is to not only teach but also to inspire the next generation of scholars and professionals who will shape Spain’s future.</w:t>
      </w:r>
    </w:p>
    <w:bookmarkEnd w:id="24"/>
    <w:bookmarkStart w:id="25" w:name="conclusion"/>
    <w:p>
      <w:pPr>
        <w:pStyle w:val="Heading2"/>
      </w:pPr>
      <w:r>
        <w:t xml:space="preserve">Conclusion</w:t>
      </w:r>
    </w:p>
    <w:p>
      <w:pPr>
        <w:pStyle w:val="FirstParagraph"/>
      </w:pPr>
      <w:r>
        <w:t xml:space="preserve">In conclusion, I am eager to bring my academic expertise, research acumen, and dedication to teaching to your university in Spain Madrid. I am confident that my background and vision align with the goals of your institution, and I would be honored to contribute to its continued success. Thank you for considering my application. I look forward to the opportunity to discuss how I can support the university’s mission of excellence in education and research.</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Spain Madrid</dc:title>
  <dc:creator/>
  <cp:keywords/>
  <dcterms:created xsi:type="dcterms:W3CDTF">2026-07-23T08:53:52Z</dcterms:created>
  <dcterms:modified xsi:type="dcterms:W3CDTF">2026-07-23T08:53:52Z</dcterms:modified>
</cp:coreProperties>
</file>

<file path=docProps/custom.xml><?xml version="1.0" encoding="utf-8"?>
<Properties xmlns="http://schemas.openxmlformats.org/officeDocument/2006/custom-properties" xmlns:vt="http://schemas.openxmlformats.org/officeDocument/2006/docPropsVTypes"/>
</file>